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C64F8">
      <w:r>
        <w:rPr>
          <w:noProof/>
          <w:lang w:eastAsia="en-US"/>
        </w:rPr>
        <w:drawing>
          <wp:inline distT="0" distB="0" distL="0" distR="0" wp14:anchorId="2AED3F01" wp14:editId="6A96C621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3906" w:rsidRDefault="00373906" w:rsidP="00C12425">
      <w:r>
        <w:separator/>
      </w:r>
    </w:p>
  </w:endnote>
  <w:endnote w:type="continuationSeparator" w:id="0">
    <w:p w:rsidR="00373906" w:rsidRDefault="0037390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3906" w:rsidRDefault="00373906" w:rsidP="00C12425">
      <w:r>
        <w:separator/>
      </w:r>
    </w:p>
  </w:footnote>
  <w:footnote w:type="continuationSeparator" w:id="0">
    <w:p w:rsidR="00373906" w:rsidRDefault="0037390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A7CE4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6972"/>
    <w:rsid w:val="00636F7B"/>
    <w:rsid w:val="00644FEE"/>
    <w:rsid w:val="00662AA7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3159"/>
    <w:rsid w:val="009E1403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Course 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2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0" presStyleCnt="7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" presStyleCnt="7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2" presStyleCnt="7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3" presStyleCnt="7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3" presStyleCnt="7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4" presStyleCnt="7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4" presStyleCnt="7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5" presStyleCnt="7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5" presStyleCnt="7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6" presStyleCnt="7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6" presStyleCnt="7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CD24502B-137A-4073-8A1E-5B05C0FDA71E}" srcId="{FCCAE72E-3741-4C5F-B697-2CEBFC92CDF7}" destId="{1EF1B563-49C6-463C-BCD3-40495EB805DC}" srcOrd="1" destOrd="0" parTransId="{E11ED4CE-2942-44E2-BD76-FADC6D012E0F}" sibTransId="{D6606A11-D577-4368-8569-CB9BA79D69E6}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2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3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altLang="zh-CN"/>
            <a:t>Assignment A</a:t>
          </a:r>
          <a:r>
            <a:rPr lang="en-US" b="0" i="0"/>
            <a:t>: 20% Cost: 1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292B8E00-833D-40C5-93D9-9E4587783477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10% Cost: 1 hours</a:t>
          </a:r>
          <a:endParaRPr lang="en-US"/>
        </a:p>
      </dgm:t>
    </dgm:pt>
    <dgm:pt modelId="{9B508C05-A852-4847-83F1-6C774B0E4F54}" type="parTrans" cxnId="{DD339538-745E-418A-B36D-E8EF2C258CA2}">
      <dgm:prSet/>
      <dgm:spPr/>
      <dgm:t>
        <a:bodyPr/>
        <a:lstStyle/>
        <a:p>
          <a:endParaRPr lang="en-US"/>
        </a:p>
      </dgm:t>
    </dgm:pt>
    <dgm:pt modelId="{2ABB80BF-302B-49D2-B4A9-5A911507C247}" type="sibTrans" cxnId="{DD339538-745E-418A-B36D-E8EF2C258CA2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2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2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  <dgm:pt modelId="{F03CF804-18A2-4781-A7E8-7D261A11C194}" type="pres">
      <dgm:prSet presAssocID="{9B508C05-A852-4847-83F1-6C774B0E4F54}" presName="conn2-1" presStyleLbl="parChTrans1D2" presStyleIdx="1" presStyleCnt="2"/>
      <dgm:spPr/>
    </dgm:pt>
    <dgm:pt modelId="{35DFAD24-6300-44E2-8748-A9161088E427}" type="pres">
      <dgm:prSet presAssocID="{9B508C05-A852-4847-83F1-6C774B0E4F54}" presName="connTx" presStyleLbl="parChTrans1D2" presStyleIdx="1" presStyleCnt="2"/>
      <dgm:spPr/>
    </dgm:pt>
    <dgm:pt modelId="{FAEF12BD-1A88-4E16-9872-70D52786B112}" type="pres">
      <dgm:prSet presAssocID="{292B8E00-833D-40C5-93D9-9E4587783477}" presName="root2" presStyleCnt="0"/>
      <dgm:spPr/>
    </dgm:pt>
    <dgm:pt modelId="{9483F519-2B6B-44DE-AF1C-4B18D48E1364}" type="pres">
      <dgm:prSet presAssocID="{292B8E00-833D-40C5-93D9-9E4587783477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B8F50-473D-4A33-A485-635734A699BB}" type="pres">
      <dgm:prSet presAssocID="{292B8E00-833D-40C5-93D9-9E4587783477}" presName="level3hierChild" presStyleCnt="0"/>
      <dgm:spPr/>
    </dgm:pt>
  </dgm:ptLst>
  <dgm:cxnLst>
    <dgm:cxn modelId="{DD339538-745E-418A-B36D-E8EF2C258CA2}" srcId="{FCCAE72E-3741-4C5F-B697-2CEBFC92CDF7}" destId="{292B8E00-833D-40C5-93D9-9E4587783477}" srcOrd="1" destOrd="0" parTransId="{9B508C05-A852-4847-83F1-6C774B0E4F54}" sibTransId="{2ABB80BF-302B-49D2-B4A9-5A911507C247}"/>
    <dgm:cxn modelId="{EAC058A8-7880-4A7F-A691-0E862C430598}" type="presOf" srcId="{9B508C05-A852-4847-83F1-6C774B0E4F54}" destId="{F03CF804-18A2-4781-A7E8-7D261A11C194}" srcOrd="0" destOrd="0" presId="urn:microsoft.com/office/officeart/2008/layout/HorizontalMultiLevelHierarchy"/>
    <dgm:cxn modelId="{54E3307D-1868-486B-A02D-6F6038357EF6}" type="presOf" srcId="{9B508C05-A852-4847-83F1-6C774B0E4F54}" destId="{35DFAD24-6300-44E2-8748-A9161088E427}" srcOrd="1" destOrd="0" presId="urn:microsoft.com/office/officeart/2008/layout/HorizontalMultiLevelHierarchy"/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B74B6A69-C168-4CDC-BE92-C6F46168CF6C}" type="presOf" srcId="{292B8E00-833D-40C5-93D9-9E4587783477}" destId="{9483F519-2B6B-44DE-AF1C-4B18D48E1364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  <dgm:cxn modelId="{A04B76F0-62E5-4104-92CC-61111CAA5209}" type="presParOf" srcId="{00B6C323-8ADF-4C2C-A98F-03A35CC9AEB8}" destId="{F03CF804-18A2-4781-A7E8-7D261A11C194}" srcOrd="2" destOrd="0" presId="urn:microsoft.com/office/officeart/2008/layout/HorizontalMultiLevelHierarchy"/>
    <dgm:cxn modelId="{46E702CB-6C08-4C05-8723-E770A10B5513}" type="presParOf" srcId="{F03CF804-18A2-4781-A7E8-7D261A11C194}" destId="{35DFAD24-6300-44E2-8748-A9161088E427}" srcOrd="0" destOrd="0" presId="urn:microsoft.com/office/officeart/2008/layout/HorizontalMultiLevelHierarchy"/>
    <dgm:cxn modelId="{21D063BD-4FD7-4010-86EF-AFF6A429D9EE}" type="presParOf" srcId="{00B6C323-8ADF-4C2C-A98F-03A35CC9AEB8}" destId="{FAEF12BD-1A88-4E16-9872-70D52786B112}" srcOrd="3" destOrd="0" presId="urn:microsoft.com/office/officeart/2008/layout/HorizontalMultiLevelHierarchy"/>
    <dgm:cxn modelId="{345E5CDE-ED61-429F-A92D-76FAF584297E}" type="presParOf" srcId="{FAEF12BD-1A88-4E16-9872-70D52786B112}" destId="{9483F519-2B6B-44DE-AF1C-4B18D48E1364}" srcOrd="0" destOrd="0" presId="urn:microsoft.com/office/officeart/2008/layout/HorizontalMultiLevelHierarchy"/>
    <dgm:cxn modelId="{199C09E5-4589-4B76-814B-9C39D82EBBE2}" type="presParOf" srcId="{FAEF12BD-1A88-4E16-9872-70D52786B112}" destId="{1B9B8F50-473D-4A33-A485-635734A699BB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Course 2 quizzes 1&amp;3: Cost 1.5 hour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F8F86FB-9813-4D62-B653-4418FBCCEDF5}">
      <dgm:prSet/>
      <dgm:spPr/>
      <dgm:t>
        <a:bodyPr/>
        <a:lstStyle/>
        <a:p>
          <a:r>
            <a:rPr lang="en-US" b="0" i="0"/>
            <a:t>Optimization: Cost: 4 hours</a:t>
          </a:r>
          <a:endParaRPr lang="en-US"/>
        </a:p>
      </dgm:t>
    </dgm:pt>
    <dgm:pt modelId="{5F78E7D3-7312-4B2C-9D8F-629E24A5DA2C}" type="parTrans" cxnId="{4C9438E4-2795-46A7-8F28-ADC817201276}">
      <dgm:prSet/>
      <dgm:spPr/>
      <dgm:t>
        <a:bodyPr/>
        <a:lstStyle/>
        <a:p>
          <a:endParaRPr lang="en-US"/>
        </a:p>
      </dgm:t>
    </dgm:pt>
    <dgm:pt modelId="{2C9ADE9B-DEF4-4297-81B2-0CBD3D12F348}" type="sibTrans" cxnId="{4C9438E4-2795-46A7-8F28-ADC817201276}">
      <dgm:prSet/>
      <dgm:spPr/>
      <dgm:t>
        <a:bodyPr/>
        <a:lstStyle/>
        <a:p>
          <a:endParaRPr lang="en-US"/>
        </a:p>
      </dgm:t>
    </dgm:pt>
    <dgm:pt modelId="{11A70441-AFBF-435C-BF3E-F17AF68ACEF8}">
      <dgm:prSet/>
      <dgm:spPr/>
      <dgm:t>
        <a:bodyPr/>
        <a:lstStyle/>
        <a:p>
          <a:r>
            <a:rPr lang="en-US" b="0" i="0"/>
            <a:t>Regularization: Cost: 1 hours</a:t>
          </a:r>
          <a:endParaRPr lang="en-US"/>
        </a:p>
      </dgm:t>
    </dgm:pt>
    <dgm:pt modelId="{973AEB52-13CA-4A9E-BAF1-D3ACF4CF870E}" type="parTrans" cxnId="{9D7880FC-07EA-42D0-AA95-16F70C4DE3AA}">
      <dgm:prSet/>
      <dgm:spPr/>
      <dgm:t>
        <a:bodyPr/>
        <a:lstStyle/>
        <a:p>
          <a:endParaRPr lang="en-US"/>
        </a:p>
      </dgm:t>
    </dgm:pt>
    <dgm:pt modelId="{5E3DFCAB-F2D9-4330-BE2C-5C9A47742FDF}" type="sibTrans" cxnId="{9D7880FC-07EA-42D0-AA95-16F70C4DE3AA}">
      <dgm:prSet/>
      <dgm:spPr/>
      <dgm:t>
        <a:bodyPr/>
        <a:lstStyle/>
        <a:p>
          <a:endParaRPr 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 Quizz: Cost:1 hours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4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4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337D7FA2-D189-44A5-9D34-873A1F1F0771}" type="pres">
      <dgm:prSet presAssocID="{5F78E7D3-7312-4B2C-9D8F-629E24A5DA2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0A8A2330-483E-43CF-B55F-3B3982EA9D49}" type="pres">
      <dgm:prSet presAssocID="{5F78E7D3-7312-4B2C-9D8F-629E24A5DA2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C58658B8-2760-491E-A04E-FF56077085C3}" type="pres">
      <dgm:prSet presAssocID="{CF8F86FB-9813-4D62-B653-4418FBCCEDF5}" presName="root2" presStyleCnt="0"/>
      <dgm:spPr/>
    </dgm:pt>
    <dgm:pt modelId="{F4EFA447-B40E-41F0-8551-A232437A7A72}" type="pres">
      <dgm:prSet presAssocID="{CF8F86FB-9813-4D62-B653-4418FBCCEDF5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E3FBAA-E130-47EC-9CF3-3CDD66570502}" type="pres">
      <dgm:prSet presAssocID="{CF8F86FB-9813-4D62-B653-4418FBCCEDF5}" presName="level3hierChild" presStyleCnt="0"/>
      <dgm:spPr/>
    </dgm:pt>
    <dgm:pt modelId="{0667B001-CBB4-4D48-9171-F0BD3760EFF2}" type="pres">
      <dgm:prSet presAssocID="{973AEB52-13CA-4A9E-BAF1-D3ACF4CF870E}" presName="conn2-1" presStyleLbl="parChTrans1D2" presStyleIdx="2" presStyleCnt="4"/>
      <dgm:spPr/>
    </dgm:pt>
    <dgm:pt modelId="{E54422ED-11A7-4E12-BB34-8381CBF3DA41}" type="pres">
      <dgm:prSet presAssocID="{973AEB52-13CA-4A9E-BAF1-D3ACF4CF870E}" presName="connTx" presStyleLbl="parChTrans1D2" presStyleIdx="2" presStyleCnt="4"/>
      <dgm:spPr/>
    </dgm:pt>
    <dgm:pt modelId="{4869F9DD-97ED-4604-A009-C2986913D248}" type="pres">
      <dgm:prSet presAssocID="{11A70441-AFBF-435C-BF3E-F17AF68ACEF8}" presName="root2" presStyleCnt="0"/>
      <dgm:spPr/>
    </dgm:pt>
    <dgm:pt modelId="{541CF3A8-BE25-42C2-BE51-540F50BC1E6A}" type="pres">
      <dgm:prSet presAssocID="{11A70441-AFBF-435C-BF3E-F17AF68ACEF8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E462BF-BFAA-4AE3-A46D-E10F3760B26C}" type="pres">
      <dgm:prSet presAssocID="{11A70441-AFBF-435C-BF3E-F17AF68ACEF8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3" presStyleCnt="4"/>
      <dgm:spPr/>
    </dgm:pt>
    <dgm:pt modelId="{68BF4E0A-517B-408A-A9A8-959BD58F4462}" type="pres">
      <dgm:prSet presAssocID="{B9BBB052-9AB9-4CAE-89A6-6774DCE2EE70}" presName="connTx" presStyleLbl="parChTrans1D2" presStyleIdx="3" presStyleCnt="4"/>
      <dgm:spPr/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</dgm:ptLst>
  <dgm:cxnLst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392E1C76-2FB1-411E-A4B5-6708B96DF385}" type="presOf" srcId="{973AEB52-13CA-4A9E-BAF1-D3ACF4CF870E}" destId="{0667B001-CBB4-4D48-9171-F0BD3760EFF2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2D9BA956-ECD6-4904-AA76-4B0142237467}" type="presOf" srcId="{11A70441-AFBF-435C-BF3E-F17AF68ACEF8}" destId="{541CF3A8-BE25-42C2-BE51-540F50BC1E6A}" srcOrd="0" destOrd="0" presId="urn:microsoft.com/office/officeart/2008/layout/HorizontalMultiLevelHierarchy"/>
    <dgm:cxn modelId="{0241DF54-D88D-43C0-8F85-B1E80A911D21}" type="presOf" srcId="{5F78E7D3-7312-4B2C-9D8F-629E24A5DA2C}" destId="{0A8A2330-483E-43CF-B55F-3B3982EA9D49}" srcOrd="1" destOrd="0" presId="urn:microsoft.com/office/officeart/2008/layout/HorizontalMultiLevelHierarchy"/>
    <dgm:cxn modelId="{89B8AC1D-51A8-49A3-8F76-023C6BFBBD8B}" type="presOf" srcId="{973AEB52-13CA-4A9E-BAF1-D3ACF4CF870E}" destId="{E54422ED-11A7-4E12-BB34-8381CBF3DA41}" srcOrd="1" destOrd="0" presId="urn:microsoft.com/office/officeart/2008/layout/HorizontalMultiLevelHierarchy"/>
    <dgm:cxn modelId="{4C9438E4-2795-46A7-8F28-ADC817201276}" srcId="{FCCAE72E-3741-4C5F-B697-2CEBFC92CDF7}" destId="{CF8F86FB-9813-4D62-B653-4418FBCCEDF5}" srcOrd="1" destOrd="0" parTransId="{5F78E7D3-7312-4B2C-9D8F-629E24A5DA2C}" sibTransId="{2C9ADE9B-DEF4-4297-81B2-0CBD3D12F348}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6F47F9B4-E6AC-4B4B-ACA4-5ACE3CC2E561}" type="presOf" srcId="{5F78E7D3-7312-4B2C-9D8F-629E24A5DA2C}" destId="{337D7FA2-D189-44A5-9D34-873A1F1F0771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9D7880FC-07EA-42D0-AA95-16F70C4DE3AA}" srcId="{FCCAE72E-3741-4C5F-B697-2CEBFC92CDF7}" destId="{11A70441-AFBF-435C-BF3E-F17AF68ACEF8}" srcOrd="2" destOrd="0" parTransId="{973AEB52-13CA-4A9E-BAF1-D3ACF4CF870E}" sibTransId="{5E3DFCAB-F2D9-4330-BE2C-5C9A47742FDF}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94B69DD0-3F33-4321-ADE8-DBEEDCCE0977}" srcId="{FCCAE72E-3741-4C5F-B697-2CEBFC92CDF7}" destId="{0998F488-4E04-4B44-BD19-5D200AD306D5}" srcOrd="3" destOrd="0" parTransId="{B9BBB052-9AB9-4CAE-89A6-6774DCE2EE70}" sibTransId="{301DB14F-E7B3-4EA1-B48D-AB197AC85E4D}"/>
    <dgm:cxn modelId="{84C45638-9F96-47A2-8F6C-7EB00F336EE2}" type="presOf" srcId="{CF8F86FB-9813-4D62-B653-4418FBCCEDF5}" destId="{F4EFA447-B40E-41F0-8551-A232437A7A72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C6E93EAF-D166-49B7-BE39-1999856646D6}" type="presParOf" srcId="{00B6C323-8ADF-4C2C-A98F-03A35CC9AEB8}" destId="{337D7FA2-D189-44A5-9D34-873A1F1F0771}" srcOrd="2" destOrd="0" presId="urn:microsoft.com/office/officeart/2008/layout/HorizontalMultiLevelHierarchy"/>
    <dgm:cxn modelId="{6EFA746F-568D-4B97-BD24-10C4EAA60F34}" type="presParOf" srcId="{337D7FA2-D189-44A5-9D34-873A1F1F0771}" destId="{0A8A2330-483E-43CF-B55F-3B3982EA9D49}" srcOrd="0" destOrd="0" presId="urn:microsoft.com/office/officeart/2008/layout/HorizontalMultiLevelHierarchy"/>
    <dgm:cxn modelId="{C0F068EC-3267-4757-9912-81C7137B98BE}" type="presParOf" srcId="{00B6C323-8ADF-4C2C-A98F-03A35CC9AEB8}" destId="{C58658B8-2760-491E-A04E-FF56077085C3}" srcOrd="3" destOrd="0" presId="urn:microsoft.com/office/officeart/2008/layout/HorizontalMultiLevelHierarchy"/>
    <dgm:cxn modelId="{11512B16-A3AF-498E-AF4D-4E5565DCBB2C}" type="presParOf" srcId="{C58658B8-2760-491E-A04E-FF56077085C3}" destId="{F4EFA447-B40E-41F0-8551-A232437A7A72}" srcOrd="0" destOrd="0" presId="urn:microsoft.com/office/officeart/2008/layout/HorizontalMultiLevelHierarchy"/>
    <dgm:cxn modelId="{CE910294-0C02-48F4-8BB4-FB52EA8F3D22}" type="presParOf" srcId="{C58658B8-2760-491E-A04E-FF56077085C3}" destId="{8DE3FBAA-E130-47EC-9CF3-3CDD66570502}" srcOrd="1" destOrd="0" presId="urn:microsoft.com/office/officeart/2008/layout/HorizontalMultiLevelHierarchy"/>
    <dgm:cxn modelId="{90257377-76ED-425B-811A-61F0473D4B44}" type="presParOf" srcId="{00B6C323-8ADF-4C2C-A98F-03A35CC9AEB8}" destId="{0667B001-CBB4-4D48-9171-F0BD3760EFF2}" srcOrd="4" destOrd="0" presId="urn:microsoft.com/office/officeart/2008/layout/HorizontalMultiLevelHierarchy"/>
    <dgm:cxn modelId="{96817862-608D-47DD-8B8D-E6261FB939A3}" type="presParOf" srcId="{0667B001-CBB4-4D48-9171-F0BD3760EFF2}" destId="{E54422ED-11A7-4E12-BB34-8381CBF3DA41}" srcOrd="0" destOrd="0" presId="urn:microsoft.com/office/officeart/2008/layout/HorizontalMultiLevelHierarchy"/>
    <dgm:cxn modelId="{FA2A62D7-4F55-4CAD-8F42-38D3AF822601}" type="presParOf" srcId="{00B6C323-8ADF-4C2C-A98F-03A35CC9AEB8}" destId="{4869F9DD-97ED-4604-A009-C2986913D248}" srcOrd="5" destOrd="0" presId="urn:microsoft.com/office/officeart/2008/layout/HorizontalMultiLevelHierarchy"/>
    <dgm:cxn modelId="{6DCC33DD-EE81-4632-B27B-2281699028FC}" type="presParOf" srcId="{4869F9DD-97ED-4604-A009-C2986913D248}" destId="{541CF3A8-BE25-42C2-BE51-540F50BC1E6A}" srcOrd="0" destOrd="0" presId="urn:microsoft.com/office/officeart/2008/layout/HorizontalMultiLevelHierarchy"/>
    <dgm:cxn modelId="{472E7431-FB47-4D08-B0ED-0654FB91B3FE}" type="presParOf" srcId="{4869F9DD-97ED-4604-A009-C2986913D248}" destId="{41E462BF-BFAA-4AE3-A46D-E10F3760B26C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6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7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338716" y="8123533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8275398"/>
        <a:ext cx="23736" cy="23736"/>
      </dsp:txXfrm>
    </dsp:sp>
    <dsp:sp modelId="{C987B626-6F85-4119-973D-2A2E64116A28}">
      <dsp:nvSpPr>
        <dsp:cNvPr id="0" name=""/>
        <dsp:cNvSpPr/>
      </dsp:nvSpPr>
      <dsp:spPr>
        <a:xfrm>
          <a:off x="5338716" y="7796068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7947933"/>
        <a:ext cx="23736" cy="23736"/>
      </dsp:txXfrm>
    </dsp:sp>
    <dsp:sp modelId="{9BF31246-2D25-4008-BDE0-545F1F7BA9E4}">
      <dsp:nvSpPr>
        <dsp:cNvPr id="0" name=""/>
        <dsp:cNvSpPr/>
      </dsp:nvSpPr>
      <dsp:spPr>
        <a:xfrm>
          <a:off x="3276473" y="4439553"/>
          <a:ext cx="343707" cy="36839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683980"/>
              </a:lnTo>
              <a:lnTo>
                <a:pt x="343707" y="368398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355827" y="6189044"/>
        <a:ext cx="184998" cy="184998"/>
      </dsp:txXfrm>
    </dsp:sp>
    <dsp:sp modelId="{ADBEF901-AABB-4EFB-921A-7713EC5B6B89}">
      <dsp:nvSpPr>
        <dsp:cNvPr id="0" name=""/>
        <dsp:cNvSpPr/>
      </dsp:nvSpPr>
      <dsp:spPr>
        <a:xfrm>
          <a:off x="5338716" y="648620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6795183"/>
        <a:ext cx="36982" cy="36982"/>
      </dsp:txXfrm>
    </dsp:sp>
    <dsp:sp modelId="{E2666E54-5F66-4531-9D76-5ED1A78030AA}">
      <dsp:nvSpPr>
        <dsp:cNvPr id="0" name=""/>
        <dsp:cNvSpPr/>
      </dsp:nvSpPr>
      <dsp:spPr>
        <a:xfrm>
          <a:off x="7400959" y="648620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6638073"/>
        <a:ext cx="23736" cy="23736"/>
      </dsp:txXfrm>
    </dsp:sp>
    <dsp:sp modelId="{A9C204D5-6596-4F54-B51B-429B75D36256}">
      <dsp:nvSpPr>
        <dsp:cNvPr id="0" name=""/>
        <dsp:cNvSpPr/>
      </dsp:nvSpPr>
      <dsp:spPr>
        <a:xfrm>
          <a:off x="7400959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6310608"/>
        <a:ext cx="23736" cy="23736"/>
      </dsp:txXfrm>
    </dsp:sp>
    <dsp:sp modelId="{188D2450-035D-4097-B31C-8932EF7CA79B}">
      <dsp:nvSpPr>
        <dsp:cNvPr id="0" name=""/>
        <dsp:cNvSpPr/>
      </dsp:nvSpPr>
      <dsp:spPr>
        <a:xfrm>
          <a:off x="5338716" y="644048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6477616"/>
        <a:ext cx="17185" cy="17185"/>
      </dsp:txXfrm>
    </dsp:sp>
    <dsp:sp modelId="{16D97BF4-C83A-42B1-9FAB-248BA210DD52}">
      <dsp:nvSpPr>
        <dsp:cNvPr id="0" name=""/>
        <dsp:cNvSpPr/>
      </dsp:nvSpPr>
      <dsp:spPr>
        <a:xfrm>
          <a:off x="5338716" y="583127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6140253"/>
        <a:ext cx="36982" cy="36982"/>
      </dsp:txXfrm>
    </dsp:sp>
    <dsp:sp modelId="{06A2732D-8CDF-4BE7-B17D-25A398040ADF}">
      <dsp:nvSpPr>
        <dsp:cNvPr id="0" name=""/>
        <dsp:cNvSpPr/>
      </dsp:nvSpPr>
      <dsp:spPr>
        <a:xfrm>
          <a:off x="3276473" y="4439553"/>
          <a:ext cx="343707" cy="20466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2046655"/>
              </a:lnTo>
              <a:lnTo>
                <a:pt x="343707" y="204665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396444" y="5410998"/>
        <a:ext cx="103765" cy="103765"/>
      </dsp:txXfrm>
    </dsp:sp>
    <dsp:sp modelId="{9235B24E-B312-4363-84E9-8846C151C6B4}">
      <dsp:nvSpPr>
        <dsp:cNvPr id="0" name=""/>
        <dsp:cNvSpPr/>
      </dsp:nvSpPr>
      <dsp:spPr>
        <a:xfrm>
          <a:off x="5338716" y="452141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830393"/>
        <a:ext cx="36982" cy="36982"/>
      </dsp:txXfrm>
    </dsp:sp>
    <dsp:sp modelId="{41F5CB70-3FF0-41C9-A690-8F9860BA6E1B}">
      <dsp:nvSpPr>
        <dsp:cNvPr id="0" name=""/>
        <dsp:cNvSpPr/>
      </dsp:nvSpPr>
      <dsp:spPr>
        <a:xfrm>
          <a:off x="5338716" y="447569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4512827"/>
        <a:ext cx="17185" cy="17185"/>
      </dsp:txXfrm>
    </dsp:sp>
    <dsp:sp modelId="{4FD6E62F-7CC9-4BF0-89D0-32239718FDFE}">
      <dsp:nvSpPr>
        <dsp:cNvPr id="0" name=""/>
        <dsp:cNvSpPr/>
      </dsp:nvSpPr>
      <dsp:spPr>
        <a:xfrm>
          <a:off x="5338716" y="386649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175464"/>
        <a:ext cx="36982" cy="36982"/>
      </dsp:txXfrm>
    </dsp:sp>
    <dsp:sp modelId="{1727C62A-FE46-457D-AE2A-2409596A583D}">
      <dsp:nvSpPr>
        <dsp:cNvPr id="0" name=""/>
        <dsp:cNvSpPr/>
      </dsp:nvSpPr>
      <dsp:spPr>
        <a:xfrm>
          <a:off x="3276473" y="4393833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71853" y="45720"/>
              </a:lnTo>
              <a:lnTo>
                <a:pt x="171853" y="127586"/>
              </a:lnTo>
              <a:lnTo>
                <a:pt x="343707" y="12758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9494" y="4430720"/>
        <a:ext cx="17666" cy="17666"/>
      </dsp:txXfrm>
    </dsp:sp>
    <dsp:sp modelId="{17EF0E6B-DF67-4AF6-AC0E-62FB1AB3A5D3}">
      <dsp:nvSpPr>
        <dsp:cNvPr id="0" name=""/>
        <dsp:cNvSpPr/>
      </dsp:nvSpPr>
      <dsp:spPr>
        <a:xfrm>
          <a:off x="5338716" y="255663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2865604"/>
        <a:ext cx="36982" cy="36982"/>
      </dsp:txXfrm>
    </dsp:sp>
    <dsp:sp modelId="{34078389-8A0A-42F2-861D-EAF9E6B642DC}">
      <dsp:nvSpPr>
        <dsp:cNvPr id="0" name=""/>
        <dsp:cNvSpPr/>
      </dsp:nvSpPr>
      <dsp:spPr>
        <a:xfrm>
          <a:off x="5338716" y="2510910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548037"/>
        <a:ext cx="17185" cy="17185"/>
      </dsp:txXfrm>
    </dsp:sp>
    <dsp:sp modelId="{035AD816-547F-4EFC-BFCF-2B343E6324F3}">
      <dsp:nvSpPr>
        <dsp:cNvPr id="0" name=""/>
        <dsp:cNvSpPr/>
      </dsp:nvSpPr>
      <dsp:spPr>
        <a:xfrm>
          <a:off x="5338716" y="190170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2210674"/>
        <a:ext cx="36982" cy="36982"/>
      </dsp:txXfrm>
    </dsp:sp>
    <dsp:sp modelId="{AA2B0253-4F35-4B92-BEF1-CDCE114AE9B8}">
      <dsp:nvSpPr>
        <dsp:cNvPr id="0" name=""/>
        <dsp:cNvSpPr/>
      </dsp:nvSpPr>
      <dsp:spPr>
        <a:xfrm>
          <a:off x="3276473" y="2556630"/>
          <a:ext cx="343707" cy="1882923"/>
        </a:xfrm>
        <a:custGeom>
          <a:avLst/>
          <a:gdLst/>
          <a:ahLst/>
          <a:cxnLst/>
          <a:rect l="0" t="0" r="0" b="0"/>
          <a:pathLst>
            <a:path>
              <a:moveTo>
                <a:pt x="0" y="1882923"/>
              </a:moveTo>
              <a:lnTo>
                <a:pt x="171853" y="1882923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400476" y="3450241"/>
        <a:ext cx="95701" cy="95701"/>
      </dsp:txXfrm>
    </dsp:sp>
    <dsp:sp modelId="{04151457-FD17-4CD0-8CB5-432A105434B1}">
      <dsp:nvSpPr>
        <dsp:cNvPr id="0" name=""/>
        <dsp:cNvSpPr/>
      </dsp:nvSpPr>
      <dsp:spPr>
        <a:xfrm>
          <a:off x="9463202" y="152851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6463" y="1565643"/>
        <a:ext cx="17185" cy="17185"/>
      </dsp:txXfrm>
    </dsp:sp>
    <dsp:sp modelId="{6EDDBAE7-0A73-4AB7-960F-14B8CDCACF97}">
      <dsp:nvSpPr>
        <dsp:cNvPr id="0" name=""/>
        <dsp:cNvSpPr/>
      </dsp:nvSpPr>
      <dsp:spPr>
        <a:xfrm>
          <a:off x="7400959" y="1246770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1398635"/>
        <a:ext cx="23736" cy="23736"/>
      </dsp:txXfrm>
    </dsp:sp>
    <dsp:sp modelId="{120E6438-C249-4109-83A5-346EAD30EEC7}">
      <dsp:nvSpPr>
        <dsp:cNvPr id="0" name=""/>
        <dsp:cNvSpPr/>
      </dsp:nvSpPr>
      <dsp:spPr>
        <a:xfrm>
          <a:off x="9463202" y="87358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6463" y="910713"/>
        <a:ext cx="17185" cy="17185"/>
      </dsp:txXfrm>
    </dsp:sp>
    <dsp:sp modelId="{477CD995-97D7-4AAB-AD9F-BC1FF041BA5E}">
      <dsp:nvSpPr>
        <dsp:cNvPr id="0" name=""/>
        <dsp:cNvSpPr/>
      </dsp:nvSpPr>
      <dsp:spPr>
        <a:xfrm>
          <a:off x="7400959" y="919306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1071170"/>
        <a:ext cx="23736" cy="23736"/>
      </dsp:txXfrm>
    </dsp:sp>
    <dsp:sp modelId="{42FF02AF-645E-46AB-817C-4207B29B65EE}">
      <dsp:nvSpPr>
        <dsp:cNvPr id="0" name=""/>
        <dsp:cNvSpPr/>
      </dsp:nvSpPr>
      <dsp:spPr>
        <a:xfrm>
          <a:off x="5338716" y="755573"/>
          <a:ext cx="343707" cy="4911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491197"/>
              </a:lnTo>
              <a:lnTo>
                <a:pt x="343707" y="4911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5582" y="986184"/>
        <a:ext cx="29975" cy="29975"/>
      </dsp:txXfrm>
    </dsp:sp>
    <dsp:sp modelId="{FCA4E135-B828-4857-81D4-310C455FA11F}">
      <dsp:nvSpPr>
        <dsp:cNvPr id="0" name=""/>
        <dsp:cNvSpPr/>
      </dsp:nvSpPr>
      <dsp:spPr>
        <a:xfrm>
          <a:off x="7400959" y="21865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255783"/>
        <a:ext cx="17185" cy="17185"/>
      </dsp:txXfrm>
    </dsp:sp>
    <dsp:sp modelId="{3EB0F70A-267E-4DA0-BAA8-731530D9AF3D}">
      <dsp:nvSpPr>
        <dsp:cNvPr id="0" name=""/>
        <dsp:cNvSpPr/>
      </dsp:nvSpPr>
      <dsp:spPr>
        <a:xfrm>
          <a:off x="5338716" y="264376"/>
          <a:ext cx="343707" cy="491197"/>
        </a:xfrm>
        <a:custGeom>
          <a:avLst/>
          <a:gdLst/>
          <a:ahLst/>
          <a:cxnLst/>
          <a:rect l="0" t="0" r="0" b="0"/>
          <a:pathLst>
            <a:path>
              <a:moveTo>
                <a:pt x="0" y="491197"/>
              </a:moveTo>
              <a:lnTo>
                <a:pt x="171853" y="491197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5582" y="494987"/>
        <a:ext cx="29975" cy="29975"/>
      </dsp:txXfrm>
    </dsp:sp>
    <dsp:sp modelId="{E4D805C1-0FDD-4506-9132-245D1618CDA6}">
      <dsp:nvSpPr>
        <dsp:cNvPr id="0" name=""/>
        <dsp:cNvSpPr/>
      </dsp:nvSpPr>
      <dsp:spPr>
        <a:xfrm>
          <a:off x="3276473" y="755573"/>
          <a:ext cx="343707" cy="3683980"/>
        </a:xfrm>
        <a:custGeom>
          <a:avLst/>
          <a:gdLst/>
          <a:ahLst/>
          <a:cxnLst/>
          <a:rect l="0" t="0" r="0" b="0"/>
          <a:pathLst>
            <a:path>
              <a:moveTo>
                <a:pt x="0" y="3683980"/>
              </a:moveTo>
              <a:lnTo>
                <a:pt x="171853" y="3683980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300" kern="1200"/>
        </a:p>
      </dsp:txBody>
      <dsp:txXfrm>
        <a:off x="3355827" y="2505064"/>
        <a:ext cx="184998" cy="184998"/>
      </dsp:txXfrm>
    </dsp:sp>
    <dsp:sp modelId="{47AE8846-F21F-4E4C-B4A3-D44DA4BF791C}">
      <dsp:nvSpPr>
        <dsp:cNvPr id="0" name=""/>
        <dsp:cNvSpPr/>
      </dsp:nvSpPr>
      <dsp:spPr>
        <a:xfrm rot="16200000">
          <a:off x="1635702" y="4177581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4177581"/>
        <a:ext cx="2757599" cy="523943"/>
      </dsp:txXfrm>
    </dsp:sp>
    <dsp:sp modelId="{9930AFAD-7CAA-421C-A6F6-BE96E32B90BE}">
      <dsp:nvSpPr>
        <dsp:cNvPr id="0" name=""/>
        <dsp:cNvSpPr/>
      </dsp:nvSpPr>
      <dsp:spPr>
        <a:xfrm>
          <a:off x="3620180" y="493601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eepLearing Course: 11 hours</a:t>
          </a:r>
          <a:endParaRPr lang="zh-CN" altLang="en-US" sz="1600" kern="1200"/>
        </a:p>
      </dsp:txBody>
      <dsp:txXfrm>
        <a:off x="3620180" y="493601"/>
        <a:ext cx="1718535" cy="523943"/>
      </dsp:txXfrm>
    </dsp:sp>
    <dsp:sp modelId="{95A82BF1-9CD3-4E37-A94B-A37F8550399A}">
      <dsp:nvSpPr>
        <dsp:cNvPr id="0" name=""/>
        <dsp:cNvSpPr/>
      </dsp:nvSpPr>
      <dsp:spPr>
        <a:xfrm>
          <a:off x="5682423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2 quizzes</a:t>
          </a:r>
          <a:endParaRPr lang="zh-CN" altLang="en-US" sz="1600" kern="1200"/>
        </a:p>
      </dsp:txBody>
      <dsp:txXfrm>
        <a:off x="5682423" y="2404"/>
        <a:ext cx="1718535" cy="523943"/>
      </dsp:txXfrm>
    </dsp:sp>
    <dsp:sp modelId="{138E57DF-E5C2-4E3F-962D-1D3CC0CF7D7B}">
      <dsp:nvSpPr>
        <dsp:cNvPr id="0" name=""/>
        <dsp:cNvSpPr/>
      </dsp:nvSpPr>
      <dsp:spPr>
        <a:xfrm>
          <a:off x="7744666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hours</a:t>
          </a:r>
          <a:endParaRPr lang="zh-CN" altLang="en-US" sz="1600" kern="1200"/>
        </a:p>
      </dsp:txBody>
      <dsp:txXfrm>
        <a:off x="7744666" y="2404"/>
        <a:ext cx="1718535" cy="523943"/>
      </dsp:txXfrm>
    </dsp:sp>
    <dsp:sp modelId="{3CBBE12A-8A67-47E8-931A-9EE82F929D6F}">
      <dsp:nvSpPr>
        <dsp:cNvPr id="0" name=""/>
        <dsp:cNvSpPr/>
      </dsp:nvSpPr>
      <dsp:spPr>
        <a:xfrm>
          <a:off x="5682423" y="98479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3</a:t>
          </a:r>
          <a:endParaRPr lang="zh-CN" altLang="en-US" sz="1600" kern="1200"/>
        </a:p>
      </dsp:txBody>
      <dsp:txXfrm>
        <a:off x="5682423" y="984799"/>
        <a:ext cx="1718535" cy="523943"/>
      </dsp:txXfrm>
    </dsp:sp>
    <dsp:sp modelId="{229ED479-4738-4AF3-A207-380BB1D4284E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cture:177 mins</a:t>
          </a:r>
          <a:endParaRPr lang="zh-CN" altLang="en-US" sz="1600" kern="1200"/>
        </a:p>
      </dsp:txBody>
      <dsp:txXfrm>
        <a:off x="7744666" y="657334"/>
        <a:ext cx="1718535" cy="523943"/>
      </dsp:txXfrm>
    </dsp:sp>
    <dsp:sp modelId="{D9AAEA9E-1754-4245-AB2C-EE2D6C9B2E53}">
      <dsp:nvSpPr>
        <dsp:cNvPr id="0" name=""/>
        <dsp:cNvSpPr/>
      </dsp:nvSpPr>
      <dsp:spPr>
        <a:xfrm>
          <a:off x="9806909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7 hours</a:t>
          </a:r>
          <a:endParaRPr lang="zh-CN" altLang="en-US" sz="1600" kern="1200"/>
        </a:p>
      </dsp:txBody>
      <dsp:txXfrm>
        <a:off x="9806909" y="657334"/>
        <a:ext cx="1718535" cy="523943"/>
      </dsp:txXfrm>
    </dsp:sp>
    <dsp:sp modelId="{BCE333D0-047B-4679-9C41-6C97C0402CA4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quizzes</a:t>
          </a:r>
          <a:endParaRPr lang="zh-CN" altLang="en-US" sz="1600" kern="1200"/>
        </a:p>
      </dsp:txBody>
      <dsp:txXfrm>
        <a:off x="7744666" y="1312263"/>
        <a:ext cx="1718535" cy="523943"/>
      </dsp:txXfrm>
    </dsp:sp>
    <dsp:sp modelId="{AEF31980-DAE6-47CC-BBD5-6E15EC2F86B0}">
      <dsp:nvSpPr>
        <dsp:cNvPr id="0" name=""/>
        <dsp:cNvSpPr/>
      </dsp:nvSpPr>
      <dsp:spPr>
        <a:xfrm>
          <a:off x="9806909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hour</a:t>
          </a:r>
          <a:endParaRPr lang="zh-CN" altLang="en-US" sz="1600" kern="1200"/>
        </a:p>
      </dsp:txBody>
      <dsp:txXfrm>
        <a:off x="9806909" y="1312263"/>
        <a:ext cx="1718535" cy="523943"/>
      </dsp:txXfrm>
    </dsp:sp>
    <dsp:sp modelId="{BA2BC7BD-479F-4900-A453-35D9229CDD3F}">
      <dsp:nvSpPr>
        <dsp:cNvPr id="0" name=""/>
        <dsp:cNvSpPr/>
      </dsp:nvSpPr>
      <dsp:spPr>
        <a:xfrm>
          <a:off x="3620180" y="229465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itanicProject: 7 hours</a:t>
          </a:r>
          <a:endParaRPr lang="zh-CN" altLang="en-US" sz="1600" kern="1200"/>
        </a:p>
      </dsp:txBody>
      <dsp:txXfrm>
        <a:off x="3620180" y="2294658"/>
        <a:ext cx="1718535" cy="523943"/>
      </dsp:txXfrm>
    </dsp:sp>
    <dsp:sp modelId="{0704C9D4-38FE-4935-B0E7-61C7F97DEFC0}">
      <dsp:nvSpPr>
        <dsp:cNvPr id="0" name=""/>
        <dsp:cNvSpPr/>
      </dsp:nvSpPr>
      <dsp:spPr>
        <a:xfrm>
          <a:off x="5682423" y="163972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Optimization algorithms</a:t>
          </a:r>
          <a:r>
            <a:rPr lang="en-US" altLang="zh-CN" sz="1600" kern="1200"/>
            <a:t>: 2 hours</a:t>
          </a:r>
          <a:endParaRPr lang="zh-CN" altLang="en-US" sz="1600" kern="1200"/>
        </a:p>
      </dsp:txBody>
      <dsp:txXfrm>
        <a:off x="5682423" y="1639728"/>
        <a:ext cx="1718535" cy="523943"/>
      </dsp:txXfrm>
    </dsp:sp>
    <dsp:sp modelId="{BE4D2DD4-4F66-4080-A203-E690EB4B26D7}">
      <dsp:nvSpPr>
        <dsp:cNvPr id="0" name=""/>
        <dsp:cNvSpPr/>
      </dsp:nvSpPr>
      <dsp:spPr>
        <a:xfrm>
          <a:off x="5682423" y="229465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Regularization: 2 hours</a:t>
          </a:r>
          <a:endParaRPr lang="zh-CN" altLang="en-US" sz="1600" kern="1200"/>
        </a:p>
      </dsp:txBody>
      <dsp:txXfrm>
        <a:off x="5682423" y="2294658"/>
        <a:ext cx="1718535" cy="523943"/>
      </dsp:txXfrm>
    </dsp:sp>
    <dsp:sp modelId="{C186EE76-0DC4-41E2-9634-0390896D88E0}">
      <dsp:nvSpPr>
        <dsp:cNvPr id="0" name=""/>
        <dsp:cNvSpPr/>
      </dsp:nvSpPr>
      <dsp:spPr>
        <a:xfrm>
          <a:off x="5682423" y="294958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Tensorflow: 3 hours</a:t>
          </a:r>
          <a:endParaRPr lang="zh-CN" altLang="en-US" sz="1600" kern="1200"/>
        </a:p>
      </dsp:txBody>
      <dsp:txXfrm>
        <a:off x="5682423" y="2949588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: 7 hours</a:t>
          </a:r>
          <a:endParaRPr lang="zh-CN" altLang="en-US" sz="1600" kern="1200"/>
        </a:p>
      </dsp:txBody>
      <dsp:txXfrm>
        <a:off x="3620180" y="4259448"/>
        <a:ext cx="1718535" cy="523943"/>
      </dsp:txXfrm>
    </dsp:sp>
    <dsp:sp modelId="{AC6C1F7A-DAF7-4B62-A2E4-778159BEDB23}">
      <dsp:nvSpPr>
        <dsp:cNvPr id="0" name=""/>
        <dsp:cNvSpPr/>
      </dsp:nvSpPr>
      <dsp:spPr>
        <a:xfrm>
          <a:off x="5682423" y="360451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t 4:3 hours</a:t>
          </a:r>
          <a:endParaRPr lang="zh-CN" altLang="en-US" sz="1600" kern="1200"/>
        </a:p>
      </dsp:txBody>
      <dsp:txXfrm>
        <a:off x="5682423" y="3604518"/>
        <a:ext cx="1718535" cy="523943"/>
      </dsp:txXfrm>
    </dsp:sp>
    <dsp:sp modelId="{B5FE9DCB-884C-4267-8DA6-3A347D5094C6}">
      <dsp:nvSpPr>
        <dsp:cNvPr id="0" name=""/>
        <dsp:cNvSpPr/>
      </dsp:nvSpPr>
      <dsp:spPr>
        <a:xfrm>
          <a:off x="5682423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 A:2 hours</a:t>
          </a:r>
          <a:endParaRPr lang="zh-CN" altLang="en-US" sz="1600" kern="1200"/>
        </a:p>
      </dsp:txBody>
      <dsp:txXfrm>
        <a:off x="5682423" y="4259448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491437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esentation:2 hours</a:t>
          </a:r>
          <a:endParaRPr lang="zh-CN" altLang="en-US" sz="1600" kern="1200"/>
        </a:p>
      </dsp:txBody>
      <dsp:txXfrm>
        <a:off x="5682423" y="4914377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AD: 12 hours</a:t>
          </a:r>
          <a:endParaRPr lang="zh-CN" altLang="en-US" sz="1600" kern="1200"/>
        </a:p>
      </dsp:txBody>
      <dsp:txXfrm>
        <a:off x="3620180" y="6224237"/>
        <a:ext cx="1718535" cy="523943"/>
      </dsp:txXfrm>
    </dsp:sp>
    <dsp:sp modelId="{7232C44B-C933-4F30-B7C4-11F9CFFAAA10}">
      <dsp:nvSpPr>
        <dsp:cNvPr id="0" name=""/>
        <dsp:cNvSpPr/>
      </dsp:nvSpPr>
      <dsp:spPr>
        <a:xfrm>
          <a:off x="5682423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eam Contract:2 hours</a:t>
          </a:r>
          <a:endParaRPr lang="zh-CN" altLang="en-US" sz="1600" kern="1200"/>
        </a:p>
      </dsp:txBody>
      <dsp:txXfrm>
        <a:off x="5682423" y="5569307"/>
        <a:ext cx="1718535" cy="523943"/>
      </dsp:txXfrm>
    </dsp:sp>
    <dsp:sp modelId="{0D16FE07-E6C2-40FF-9E30-5212880FCF57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Exam 2</a:t>
          </a:r>
          <a:endParaRPr lang="zh-CN" altLang="en-US" sz="1600" kern="1200"/>
        </a:p>
      </dsp:txBody>
      <dsp:txXfrm>
        <a:off x="5682423" y="6224237"/>
        <a:ext cx="1718535" cy="523943"/>
      </dsp:txXfrm>
    </dsp:sp>
    <dsp:sp modelId="{36EC67CA-0651-43A9-81F7-5D20409C9784}">
      <dsp:nvSpPr>
        <dsp:cNvPr id="0" name=""/>
        <dsp:cNvSpPr/>
      </dsp:nvSpPr>
      <dsp:spPr>
        <a:xfrm>
          <a:off x="7744666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UML: 4 hours</a:t>
          </a:r>
          <a:endParaRPr lang="zh-CN" altLang="en-US" sz="1600" kern="1200"/>
        </a:p>
      </dsp:txBody>
      <dsp:txXfrm>
        <a:off x="7744666" y="5896772"/>
        <a:ext cx="1718535" cy="523943"/>
      </dsp:txXfrm>
    </dsp:sp>
    <dsp:sp modelId="{335CBD48-EF01-4F98-84FA-DF7070EF1D97}">
      <dsp:nvSpPr>
        <dsp:cNvPr id="0" name=""/>
        <dsp:cNvSpPr/>
      </dsp:nvSpPr>
      <dsp:spPr>
        <a:xfrm>
          <a:off x="7744666" y="655170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crum: 4 hours</a:t>
          </a:r>
          <a:endParaRPr lang="zh-CN" altLang="en-US" sz="1600" kern="1200"/>
        </a:p>
      </dsp:txBody>
      <dsp:txXfrm>
        <a:off x="7744666" y="6551702"/>
        <a:ext cx="1718535" cy="523943"/>
      </dsp:txXfrm>
    </dsp:sp>
    <dsp:sp modelId="{F69C96FA-7FA5-4525-9BE1-91EF0E00309A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esting Presentation: 2 hours</a:t>
          </a:r>
          <a:endParaRPr lang="zh-CN" altLang="en-US" sz="1600" kern="1200"/>
        </a:p>
      </dsp:txBody>
      <dsp:txXfrm>
        <a:off x="5682423" y="687916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861561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: 3 hours</a:t>
          </a:r>
          <a:endParaRPr lang="zh-CN" altLang="en-US" sz="1600" kern="1200"/>
        </a:p>
      </dsp:txBody>
      <dsp:txXfrm>
        <a:off x="3620180" y="7861561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:1 hour</a:t>
          </a:r>
          <a:endParaRPr lang="zh-CN" altLang="en-US" sz="1600" kern="1200"/>
        </a:p>
      </dsp:txBody>
      <dsp:txXfrm>
        <a:off x="5682423" y="7534096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Quizz:2 hours</a:t>
          </a:r>
          <a:endParaRPr lang="zh-CN" altLang="en-US" sz="1600" kern="1200"/>
        </a:p>
      </dsp:txBody>
      <dsp:txXfrm>
        <a:off x="5682423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03CF804-18A2-4781-A7E8-7D261A11C194}">
      <dsp:nvSpPr>
        <dsp:cNvPr id="0" name=""/>
        <dsp:cNvSpPr/>
      </dsp:nvSpPr>
      <dsp:spPr>
        <a:xfrm>
          <a:off x="4296229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5060" y="2093672"/>
        <a:ext cx="32467" cy="32467"/>
      </dsp:txXfrm>
    </dsp:sp>
    <dsp:sp modelId="{1BDCFD41-D9FB-4411-80D8-C9C3163FD113}">
      <dsp:nvSpPr>
        <dsp:cNvPr id="0" name=""/>
        <dsp:cNvSpPr/>
      </dsp:nvSpPr>
      <dsp:spPr>
        <a:xfrm>
          <a:off x="4296229" y="1438036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5060" y="1645759"/>
        <a:ext cx="32467" cy="32467"/>
      </dsp:txXfrm>
    </dsp:sp>
    <dsp:sp modelId="{47AE8846-F21F-4E4C-B4A3-D44DA4BF791C}">
      <dsp:nvSpPr>
        <dsp:cNvPr id="0" name=""/>
        <dsp:cNvSpPr/>
      </dsp:nvSpPr>
      <dsp:spPr>
        <a:xfrm rot="16200000">
          <a:off x="2051948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2051948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4766358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 A</a:t>
          </a:r>
          <a:r>
            <a:rPr lang="en-US" sz="2400" b="0" i="0" kern="1200"/>
            <a:t>: 20% Cost: 1 hours</a:t>
          </a:r>
          <a:endParaRPr lang="en-US" sz="2400" kern="1200"/>
        </a:p>
      </dsp:txBody>
      <dsp:txXfrm>
        <a:off x="4766358" y="1079706"/>
        <a:ext cx="2350648" cy="716661"/>
      </dsp:txXfrm>
    </dsp:sp>
    <dsp:sp modelId="{9483F519-2B6B-44DE-AF1C-4B18D48E1364}">
      <dsp:nvSpPr>
        <dsp:cNvPr id="0" name=""/>
        <dsp:cNvSpPr/>
      </dsp:nvSpPr>
      <dsp:spPr>
        <a:xfrm>
          <a:off x="4766358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xam 2</a:t>
          </a:r>
          <a:r>
            <a:rPr lang="en-US" sz="2400" b="0" i="0" kern="1200"/>
            <a:t>: 10% Cost: 1 hours</a:t>
          </a:r>
          <a:endParaRPr lang="en-US" sz="2400" kern="1200"/>
        </a:p>
      </dsp:txBody>
      <dsp:txXfrm>
        <a:off x="4766358" y="1975532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C53AB08-4657-4647-AA21-90F865DF9D04}">
      <dsp:nvSpPr>
        <dsp:cNvPr id="0" name=""/>
        <dsp:cNvSpPr/>
      </dsp:nvSpPr>
      <dsp:spPr>
        <a:xfrm>
          <a:off x="3769085" y="1695450"/>
          <a:ext cx="422641" cy="1208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20" y="0"/>
              </a:lnTo>
              <a:lnTo>
                <a:pt x="211320" y="1208008"/>
              </a:lnTo>
              <a:lnTo>
                <a:pt x="422641" y="12080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48410" y="2267458"/>
        <a:ext cx="63990" cy="63990"/>
      </dsp:txXfrm>
    </dsp:sp>
    <dsp:sp modelId="{0667B001-CBB4-4D48-9171-F0BD3760EFF2}">
      <dsp:nvSpPr>
        <dsp:cNvPr id="0" name=""/>
        <dsp:cNvSpPr/>
      </dsp:nvSpPr>
      <dsp:spPr>
        <a:xfrm>
          <a:off x="3769085" y="1695450"/>
          <a:ext cx="422641" cy="4026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1320" y="0"/>
              </a:lnTo>
              <a:lnTo>
                <a:pt x="211320" y="402669"/>
              </a:lnTo>
              <a:lnTo>
                <a:pt x="422641" y="40266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65812" y="1882190"/>
        <a:ext cx="29187" cy="29187"/>
      </dsp:txXfrm>
    </dsp:sp>
    <dsp:sp modelId="{337D7FA2-D189-44A5-9D34-873A1F1F0771}">
      <dsp:nvSpPr>
        <dsp:cNvPr id="0" name=""/>
        <dsp:cNvSpPr/>
      </dsp:nvSpPr>
      <dsp:spPr>
        <a:xfrm>
          <a:off x="3769085" y="1292780"/>
          <a:ext cx="422641" cy="402669"/>
        </a:xfrm>
        <a:custGeom>
          <a:avLst/>
          <a:gdLst/>
          <a:ahLst/>
          <a:cxnLst/>
          <a:rect l="0" t="0" r="0" b="0"/>
          <a:pathLst>
            <a:path>
              <a:moveTo>
                <a:pt x="0" y="402669"/>
              </a:moveTo>
              <a:lnTo>
                <a:pt x="211320" y="402669"/>
              </a:lnTo>
              <a:lnTo>
                <a:pt x="211320" y="0"/>
              </a:lnTo>
              <a:lnTo>
                <a:pt x="42264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65812" y="1479521"/>
        <a:ext cx="29187" cy="29187"/>
      </dsp:txXfrm>
    </dsp:sp>
    <dsp:sp modelId="{10902F1B-76A0-42BF-B8B6-85638234AC1B}">
      <dsp:nvSpPr>
        <dsp:cNvPr id="0" name=""/>
        <dsp:cNvSpPr/>
      </dsp:nvSpPr>
      <dsp:spPr>
        <a:xfrm>
          <a:off x="3769085" y="487441"/>
          <a:ext cx="422641" cy="1208008"/>
        </a:xfrm>
        <a:custGeom>
          <a:avLst/>
          <a:gdLst/>
          <a:ahLst/>
          <a:cxnLst/>
          <a:rect l="0" t="0" r="0" b="0"/>
          <a:pathLst>
            <a:path>
              <a:moveTo>
                <a:pt x="0" y="1208008"/>
              </a:moveTo>
              <a:lnTo>
                <a:pt x="211320" y="1208008"/>
              </a:lnTo>
              <a:lnTo>
                <a:pt x="211320" y="0"/>
              </a:lnTo>
              <a:lnTo>
                <a:pt x="42264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48410" y="1059450"/>
        <a:ext cx="63990" cy="63990"/>
      </dsp:txXfrm>
    </dsp:sp>
    <dsp:sp modelId="{47AE8846-F21F-4E4C-B4A3-D44DA4BF791C}">
      <dsp:nvSpPr>
        <dsp:cNvPr id="0" name=""/>
        <dsp:cNvSpPr/>
      </dsp:nvSpPr>
      <dsp:spPr>
        <a:xfrm rot="16200000">
          <a:off x="1751499" y="1373314"/>
          <a:ext cx="3390900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lvl="0" algn="ctr" defTabSz="1866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200" kern="1200"/>
            <a:t>Done</a:t>
          </a:r>
          <a:endParaRPr lang="zh-CN" altLang="en-US" sz="4200" kern="1200"/>
        </a:p>
      </dsp:txBody>
      <dsp:txXfrm>
        <a:off x="1751499" y="1373314"/>
        <a:ext cx="3390900" cy="644271"/>
      </dsp:txXfrm>
    </dsp:sp>
    <dsp:sp modelId="{D456BF37-646F-420A-817B-2C6FE870644F}">
      <dsp:nvSpPr>
        <dsp:cNvPr id="0" name=""/>
        <dsp:cNvSpPr/>
      </dsp:nvSpPr>
      <dsp:spPr>
        <a:xfrm>
          <a:off x="4191726" y="165306"/>
          <a:ext cx="2113208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urse 2 quizzes 1&amp;3: Cost 1.5 hour</a:t>
          </a:r>
          <a:endParaRPr lang="zh-CN" altLang="en-US" sz="2100" kern="1200"/>
        </a:p>
      </dsp:txBody>
      <dsp:txXfrm>
        <a:off x="4191726" y="165306"/>
        <a:ext cx="2113208" cy="644271"/>
      </dsp:txXfrm>
    </dsp:sp>
    <dsp:sp modelId="{F4EFA447-B40E-41F0-8551-A232437A7A72}">
      <dsp:nvSpPr>
        <dsp:cNvPr id="0" name=""/>
        <dsp:cNvSpPr/>
      </dsp:nvSpPr>
      <dsp:spPr>
        <a:xfrm>
          <a:off x="4191726" y="970645"/>
          <a:ext cx="2113208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100" b="0" i="0" kern="1200"/>
            <a:t>Optimization: Cost: 4 hours</a:t>
          </a:r>
          <a:endParaRPr lang="en-US" sz="2100" kern="1200"/>
        </a:p>
      </dsp:txBody>
      <dsp:txXfrm>
        <a:off x="4191726" y="970645"/>
        <a:ext cx="2113208" cy="644271"/>
      </dsp:txXfrm>
    </dsp:sp>
    <dsp:sp modelId="{541CF3A8-BE25-42C2-BE51-540F50BC1E6A}">
      <dsp:nvSpPr>
        <dsp:cNvPr id="0" name=""/>
        <dsp:cNvSpPr/>
      </dsp:nvSpPr>
      <dsp:spPr>
        <a:xfrm>
          <a:off x="4191726" y="1775983"/>
          <a:ext cx="2113208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100" b="0" i="0" kern="1200"/>
            <a:t>Regularization: Cost: 1 hours</a:t>
          </a:r>
          <a:endParaRPr lang="en-US" sz="2100" kern="1200"/>
        </a:p>
      </dsp:txBody>
      <dsp:txXfrm>
        <a:off x="4191726" y="1775983"/>
        <a:ext cx="2113208" cy="644271"/>
      </dsp:txXfrm>
    </dsp:sp>
    <dsp:sp modelId="{4EF52569-F013-456B-B7C2-DF86D043BE0D}">
      <dsp:nvSpPr>
        <dsp:cNvPr id="0" name=""/>
        <dsp:cNvSpPr/>
      </dsp:nvSpPr>
      <dsp:spPr>
        <a:xfrm>
          <a:off x="4191726" y="2581322"/>
          <a:ext cx="2113208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ccounting Quizz: Cost:1 hours</a:t>
          </a:r>
          <a:endParaRPr lang="zh-CN" altLang="en-US" sz="2100" kern="1200"/>
        </a:p>
      </dsp:txBody>
      <dsp:txXfrm>
        <a:off x="4191726" y="2581322"/>
        <a:ext cx="2113208" cy="64427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3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81</cp:revision>
  <dcterms:created xsi:type="dcterms:W3CDTF">2018-07-09T12:32:00Z</dcterms:created>
  <dcterms:modified xsi:type="dcterms:W3CDTF">2018-10-23T21:48:00Z</dcterms:modified>
</cp:coreProperties>
</file>